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7F034B28" w:rsidR="003D6D34" w:rsidRPr="00A01380" w:rsidRDefault="003D6D34" w:rsidP="00836950">
      <w:pPr>
        <w:jc w:val="right"/>
        <w:rPr>
          <w:rFonts w:cstheme="minorHAnsi"/>
          <w:sz w:val="24"/>
          <w:szCs w:val="24"/>
          <w:lang w:val="en-GB"/>
        </w:rPr>
      </w:pPr>
    </w:p>
    <w:p w14:paraId="154FEA09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986B24" w:rsidRDefault="006F76E5" w:rsidP="00836950">
      <w:pPr>
        <w:rPr>
          <w:rFonts w:cstheme="minorHAnsi"/>
          <w:sz w:val="24"/>
          <w:szCs w:val="24"/>
        </w:rPr>
      </w:pPr>
      <w:r w:rsidRPr="00986B24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986B24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986B24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986B24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986B24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986B24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4FFD031C" w:rsidR="00163511" w:rsidRPr="00986B24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86B2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86B24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A01380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986B24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4C4F7031" w:rsidR="00163511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A01380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986B24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6F5EA522" w:rsidR="002014C8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986B2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A01380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2A246EE0" w:rsidR="000B237C" w:rsidRPr="00986B24" w:rsidRDefault="00FD3A3B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986B24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 (Educational and Training) with the levels of the National Qualifications Framework in Saudi Arabia.</w:t>
      </w:r>
      <w:r w:rsidR="000B237C" w:rsidRPr="00986B24">
        <w:rPr>
          <w:rFonts w:cstheme="minorHAnsi"/>
          <w:sz w:val="24"/>
          <w:szCs w:val="24"/>
        </w:rPr>
        <w:t xml:space="preserve"> </w:t>
      </w:r>
    </w:p>
    <w:p w14:paraId="3CD229AD" w14:textId="77777777" w:rsidR="00D41636" w:rsidRPr="001E2983" w:rsidRDefault="00D41636" w:rsidP="00D41636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D41636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986B24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986B24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986B24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0B492655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7A77D1E3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0BBD92A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28CA875" w14:textId="0A9FEED9" w:rsidR="00723B2B" w:rsidRPr="00816AE4" w:rsidRDefault="00000000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courses and thesis</w:t>
            </w:r>
          </w:p>
          <w:p w14:paraId="692745C7" w14:textId="144460C3" w:rsidR="00723B2B" w:rsidRPr="00816AE4" w:rsidRDefault="00000000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41606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thesis</w:t>
            </w:r>
          </w:p>
          <w:p w14:paraId="1A2ABCBC" w14:textId="3FC18903" w:rsidR="0021061C" w:rsidRPr="00816AE4" w:rsidRDefault="00000000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38897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816AE4" w:rsidRDefault="00000000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986B24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52BE3EE5" w:rsidR="001A589A" w:rsidRPr="00986B24" w:rsidRDefault="0068570F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S</w:t>
            </w:r>
            <w:r w:rsidR="001A589A"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eciali</w:t>
            </w:r>
            <w:r w:rsidR="009F6610"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  <w:r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Name</w:t>
            </w:r>
          </w:p>
          <w:p w14:paraId="687D5B09" w14:textId="30CAA6C5" w:rsidR="00FE14EE" w:rsidRPr="00986B24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816AE4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816AE4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986B24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816AE4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816AE4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986B24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816AE4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986B24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42C10C1" w:rsidR="0035555D" w:rsidRPr="00986B24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986B24">
        <w:rPr>
          <w:rFonts w:cstheme="minorHAnsi"/>
          <w:color w:val="6B6C6E"/>
          <w:sz w:val="16"/>
          <w:szCs w:val="16"/>
        </w:rPr>
        <w:t xml:space="preserve">(*) </w:t>
      </w:r>
      <w:r w:rsidR="008B3C91" w:rsidRPr="00986B24">
        <w:rPr>
          <w:rFonts w:cstheme="minorHAnsi"/>
          <w:color w:val="6B6C6E"/>
          <w:sz w:val="16"/>
          <w:szCs w:val="16"/>
        </w:rPr>
        <w:t>“</w:t>
      </w:r>
      <w:r w:rsidRPr="00986B24">
        <w:rPr>
          <w:rFonts w:cstheme="minorHAnsi"/>
          <w:color w:val="6B6C6E"/>
          <w:sz w:val="16"/>
          <w:szCs w:val="16"/>
        </w:rPr>
        <w:t>Or equivalent</w:t>
      </w:r>
      <w:r w:rsidR="008B3C91" w:rsidRPr="00986B24">
        <w:rPr>
          <w:rFonts w:cstheme="minorHAnsi"/>
          <w:color w:val="6B6C6E"/>
          <w:sz w:val="16"/>
          <w:szCs w:val="16"/>
        </w:rPr>
        <w:t>”</w:t>
      </w:r>
      <w:r w:rsidRPr="00986B24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 xml:space="preserve">, </w:t>
      </w:r>
      <w:r w:rsidR="008B3C91" w:rsidRPr="00986B24">
        <w:rPr>
          <w:rFonts w:cstheme="minorHAnsi"/>
          <w:color w:val="6B6C6E"/>
          <w:sz w:val="16"/>
          <w:szCs w:val="16"/>
        </w:rPr>
        <w:t>m</w:t>
      </w:r>
      <w:r w:rsidRPr="00986B24">
        <w:rPr>
          <w:rFonts w:cstheme="minorHAnsi"/>
          <w:color w:val="6B6C6E"/>
          <w:sz w:val="16"/>
          <w:szCs w:val="16"/>
        </w:rPr>
        <w:t xml:space="preserve">ay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986B24">
        <w:rPr>
          <w:rFonts w:cstheme="minorHAnsi"/>
          <w:color w:val="6B6C6E"/>
          <w:sz w:val="16"/>
          <w:szCs w:val="16"/>
        </w:rPr>
        <w:t xml:space="preserve">varies </w:t>
      </w:r>
      <w:r w:rsidRPr="00986B24">
        <w:rPr>
          <w:rFonts w:cstheme="minorHAnsi"/>
          <w:color w:val="6B6C6E"/>
          <w:sz w:val="16"/>
          <w:szCs w:val="16"/>
        </w:rPr>
        <w:t>(academic - research - professional - applied technology)</w:t>
      </w:r>
      <w:r w:rsidR="00F80BED">
        <w:rPr>
          <w:rFonts w:cstheme="minorHAnsi"/>
          <w:color w:val="6B6C6E"/>
          <w:sz w:val="16"/>
          <w:szCs w:val="16"/>
        </w:rPr>
        <w:t>,</w:t>
      </w:r>
      <w:r w:rsidRPr="00986B24">
        <w:rPr>
          <w:rFonts w:cstheme="minorHAnsi"/>
          <w:color w:val="6B6C6E"/>
          <w:sz w:val="16"/>
          <w:szCs w:val="16"/>
        </w:rPr>
        <w:t xml:space="preserve"> or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986B24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986B24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986B24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986B24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986B24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986B24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986B24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986B24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986B24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986B24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986B24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511CD4A6" w14:textId="557D7E99" w:rsidR="00816AE4" w:rsidRPr="002C3AC7" w:rsidRDefault="00816AE4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:</w:t>
      </w:r>
      <w:r w:rsidR="00F80BED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 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Qualifications that mediate long-term educational or training programs obtained by the learner or trainee from an awarding body if </w:t>
      </w:r>
      <w:r w:rsidR="00F80BED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they achieve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e target learning outcomes and the qualification placements required for a specific level. This awarded qualification does not correspond to the </w:t>
      </w:r>
      <w:r w:rsidR="00F80BED"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program</w:t>
      </w:r>
      <w:r w:rsidR="00F80BED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’</w:t>
      </w:r>
      <w:r w:rsidR="00F80BED"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s 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initial qualification it offers.</w:t>
      </w:r>
    </w:p>
    <w:p w14:paraId="598A3E94" w14:textId="77777777" w:rsidR="00805723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6AC760F4" w14:textId="77777777" w:rsidR="00A01380" w:rsidRPr="00986B24" w:rsidRDefault="00A01380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986B24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986B24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986B24">
        <w:rPr>
          <w:rFonts w:cstheme="minorHAnsi"/>
          <w:sz w:val="24"/>
          <w:szCs w:val="24"/>
        </w:rPr>
        <w:t xml:space="preserve"> 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986B24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986B24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986B24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986B24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986B24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lastRenderedPageBreak/>
              <w:t>2. Stakeholder</w:t>
            </w:r>
            <w:r w:rsidRPr="00986B24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986B24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5DA8A807" w:rsidR="00204BB5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</w:t>
            </w:r>
            <w:r w:rsidR="00F80BED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,</w:t>
            </w:r>
            <w:r w:rsidRPr="00986B24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986B24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986B24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986B24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986B24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3EF4AE3A" w:rsidR="008B3C91" w:rsidRPr="00986B24" w:rsidRDefault="00A01380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986B24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986B24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986B24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CC20A3" w14:textId="3396C1B1" w:rsidR="00F6272F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Completion of a minimum of (30) credit hours (units) of coursework along with a thesis,</w:t>
            </w:r>
          </w:p>
          <w:p w14:paraId="29CA6260" w14:textId="455D456C" w:rsidR="00054C88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r a minimum of (12) credit hours (units) with a thesis and some courses in research and professional doctorate (2), based on minor specialty requirement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986B24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986B24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4B8136" w14:textId="79DD8197" w:rsidR="00292FC1" w:rsidRPr="007C7CA0" w:rsidRDefault="00660B85" w:rsidP="00977926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  <w:r w:rsidR="00977926"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is at least (3) study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986B24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986B24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AA6993" w14:textId="7CF1373C" w:rsidR="001A41A9" w:rsidRPr="007C7CA0" w:rsidRDefault="00977926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450 minimum contact hours.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986B24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0DB2A5" w14:textId="4A6EA5D9" w:rsidR="008F5373" w:rsidRPr="00D41636" w:rsidRDefault="008F5373" w:rsidP="00A0138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Obtaining a </w:t>
            </w:r>
            <w:r w:rsidR="00F80BED"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master</w:t>
            </w:r>
            <w:r w:rsidR="00F80BED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’</w:t>
            </w:r>
            <w:r w:rsidR="00F80BED"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s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degree or Equivalent</w:t>
            </w:r>
          </w:p>
          <w:p w14:paraId="68CE83DE" w14:textId="53FB5559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btaining a 6-year professional</w:t>
            </w:r>
          </w:p>
          <w:p w14:paraId="55A5CD8A" w14:textId="77777777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bachelor’s degree, or</w:t>
            </w:r>
          </w:p>
          <w:p w14:paraId="249282B3" w14:textId="72492B06" w:rsidR="008F5373" w:rsidRPr="00D41636" w:rsidRDefault="008F5373">
            <w:pPr>
              <w:pStyle w:val="a6"/>
              <w:tabs>
                <w:tab w:val="left" w:pos="238"/>
              </w:tabs>
              <w:ind w:left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master’s degree of a professional</w:t>
            </w:r>
            <w:r w:rsidR="00A34609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,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doctorate 1 in the specialty</w:t>
            </w:r>
            <w:r w:rsidR="0030725D"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field, or their </w:t>
            </w:r>
            <w:r w:rsidR="00F80BED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E</w:t>
            </w:r>
            <w:r w:rsidR="00F80BED"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quivalent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986B24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7C0480CF" w:rsidR="00546403" w:rsidRPr="00986B24" w:rsidRDefault="0000000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</w:t>
            </w:r>
            <w:r w:rsidR="00F80BED" w:rsidRPr="00986B24">
              <w:rPr>
                <w:rFonts w:asciiTheme="minorHAnsi" w:hAnsiTheme="minorHAnsi" w:cstheme="minorHAnsi"/>
                <w:sz w:val="20"/>
                <w:szCs w:val="20"/>
              </w:rPr>
              <w:t>students</w:t>
            </w:r>
            <w:r w:rsidR="00F80BED">
              <w:rPr>
                <w:rFonts w:asciiTheme="minorHAnsi" w:hAnsiTheme="minorHAnsi" w:cstheme="minorHAnsi"/>
                <w:sz w:val="20"/>
                <w:szCs w:val="20"/>
              </w:rPr>
              <w:t>’</w:t>
            </w:r>
            <w:r w:rsidR="00F80BED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enrolment at level 4 qualification. </w:t>
            </w:r>
          </w:p>
        </w:tc>
      </w:tr>
    </w:tbl>
    <w:p w14:paraId="663B3382" w14:textId="2C9A8C2F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0E309BB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637CF526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C8C9013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32EA6E7F" w14:textId="77777777" w:rsidR="00A01380" w:rsidRDefault="00A0138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4EB8B768" w14:textId="77777777" w:rsidR="00A01380" w:rsidRDefault="00A0138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71B91E93" w14:textId="77777777" w:rsidR="007C7CA0" w:rsidRDefault="007C7CA0" w:rsidP="007C7CA0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lastRenderedPageBreak/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65D6E476" w14:textId="77777777" w:rsidR="007C7CA0" w:rsidRDefault="007C7CA0" w:rsidP="007C7CA0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7C7CA0" w14:paraId="21EB621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00774D6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919F3C9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3AA28C8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7C7CA0" w14:paraId="17B741A7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E1DDEBF" w14:textId="77777777" w:rsidR="007C7CA0" w:rsidRDefault="007C7CA0" w:rsidP="005553EF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AF7248C" w14:textId="77777777" w:rsidR="007C7CA0" w:rsidRDefault="007C7CA0" w:rsidP="005553EF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3641DC90" w14:textId="77777777" w:rsidR="007C7CA0" w:rsidRDefault="007C7CA0" w:rsidP="005553E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4B3D3FB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C5E6621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C80DE3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6DB0434" w14:textId="6C061A3C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90A8473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7C14C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9DFDB7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11B2295" w14:textId="77777777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3E21D5E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387ECD8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095F5BB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75C8834" w14:textId="2FF287EE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0B5AB449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48D56E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4B6E6D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1D8204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FD12559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31C317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466B8AB" w14:textId="77777777" w:rsidR="007C7CA0" w:rsidRDefault="007C7CA0" w:rsidP="007C7CA0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3C74C9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D5BE790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592BCE4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96576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9F23EB0" w14:textId="41296702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68D48A82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9CF627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14006ECE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C31A4B" w14:textId="6C619143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30291BB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CD2803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28D491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934F85E" w14:textId="760EB9DD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7C7CA0" w14:paraId="7967E14B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418449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20B64C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A2570D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C7CA0" w14:paraId="3641C14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13AE2A0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B14C8A6" w14:textId="663E5156" w:rsidR="007C7CA0" w:rsidRDefault="007C7CA0" w:rsidP="007C7CA0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F80BED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7626E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56E09" w14:paraId="1E18880A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39FD473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5A60096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92C2873" w14:textId="2DFD3D4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56E09" w14:paraId="027B82F4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E27AD51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330D36B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5FC1342" w14:textId="6725DA6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50AC29D6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75B720D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A334B6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CE03709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7CDE136" w14:textId="77777777" w:rsidR="007C7CA0" w:rsidRPr="008D185F" w:rsidRDefault="007C7CA0" w:rsidP="007C7CA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986B24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986B24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986B24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53CE7A50" w:rsidR="00353E98" w:rsidRPr="00986B24" w:rsidRDefault="00353E9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ransparent and measurable evaluation criteria are implemented to ensure </w:t>
            </w:r>
            <w:r w:rsidR="00F80BED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learning outcomes are</w:t>
            </w:r>
            <w:r w:rsidRPr="00986B24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986B24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986B24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986B24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986B24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986B24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986B24" w:rsidRDefault="00163511" w:rsidP="00836950">
      <w:pPr>
        <w:rPr>
          <w:rFonts w:cstheme="minorHAnsi"/>
          <w:sz w:val="24"/>
          <w:szCs w:val="24"/>
        </w:rPr>
      </w:pPr>
    </w:p>
    <w:sectPr w:rsidR="00163511" w:rsidRPr="00986B24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2C9217" w14:textId="77777777" w:rsidR="00392DB7" w:rsidRDefault="00392DB7" w:rsidP="00EE490F">
      <w:pPr>
        <w:spacing w:after="0" w:line="240" w:lineRule="auto"/>
      </w:pPr>
      <w:r>
        <w:separator/>
      </w:r>
    </w:p>
  </w:endnote>
  <w:endnote w:type="continuationSeparator" w:id="0">
    <w:p w14:paraId="70C03CF7" w14:textId="77777777" w:rsidR="00392DB7" w:rsidRDefault="00392DB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06F61AF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80BE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866F43" w14:textId="77777777" w:rsidR="00392DB7" w:rsidRDefault="00392DB7" w:rsidP="00EE490F">
      <w:pPr>
        <w:spacing w:after="0" w:line="240" w:lineRule="auto"/>
      </w:pPr>
      <w:r>
        <w:separator/>
      </w:r>
    </w:p>
  </w:footnote>
  <w:footnote w:type="continuationSeparator" w:id="0">
    <w:p w14:paraId="4DC62A8C" w14:textId="77777777" w:rsidR="00392DB7" w:rsidRDefault="00392DB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0FD5B9E3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2BC175B2" w:rsidR="000263E2" w:rsidRDefault="00816AE4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841127F" wp14:editId="4AA08628">
          <wp:simplePos x="0" y="0"/>
          <wp:positionH relativeFrom="column">
            <wp:posOffset>-720090</wp:posOffset>
          </wp:positionH>
          <wp:positionV relativeFrom="paragraph">
            <wp:posOffset>-450112</wp:posOffset>
          </wp:positionV>
          <wp:extent cx="7543799" cy="10670825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685EC6"/>
    <w:multiLevelType w:val="hybridMultilevel"/>
    <w:tmpl w:val="5D8E927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5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1D7725"/>
    <w:multiLevelType w:val="hybridMultilevel"/>
    <w:tmpl w:val="2714A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49207">
    <w:abstractNumId w:val="42"/>
  </w:num>
  <w:num w:numId="2" w16cid:durableId="1788039695">
    <w:abstractNumId w:val="37"/>
  </w:num>
  <w:num w:numId="3" w16cid:durableId="2078044381">
    <w:abstractNumId w:val="43"/>
  </w:num>
  <w:num w:numId="4" w16cid:durableId="1531532445">
    <w:abstractNumId w:val="47"/>
  </w:num>
  <w:num w:numId="5" w16cid:durableId="1474561148">
    <w:abstractNumId w:val="25"/>
  </w:num>
  <w:num w:numId="6" w16cid:durableId="1341421486">
    <w:abstractNumId w:val="45"/>
  </w:num>
  <w:num w:numId="7" w16cid:durableId="739329707">
    <w:abstractNumId w:val="24"/>
  </w:num>
  <w:num w:numId="8" w16cid:durableId="880558733">
    <w:abstractNumId w:val="5"/>
  </w:num>
  <w:num w:numId="9" w16cid:durableId="1948268574">
    <w:abstractNumId w:val="15"/>
  </w:num>
  <w:num w:numId="10" w16cid:durableId="97261850">
    <w:abstractNumId w:val="2"/>
  </w:num>
  <w:num w:numId="11" w16cid:durableId="686178966">
    <w:abstractNumId w:val="12"/>
  </w:num>
  <w:num w:numId="12" w16cid:durableId="1301687891">
    <w:abstractNumId w:val="3"/>
  </w:num>
  <w:num w:numId="13" w16cid:durableId="261648858">
    <w:abstractNumId w:val="6"/>
  </w:num>
  <w:num w:numId="14" w16cid:durableId="1588418405">
    <w:abstractNumId w:val="10"/>
  </w:num>
  <w:num w:numId="15" w16cid:durableId="782648813">
    <w:abstractNumId w:val="36"/>
  </w:num>
  <w:num w:numId="16" w16cid:durableId="895437732">
    <w:abstractNumId w:val="9"/>
  </w:num>
  <w:num w:numId="17" w16cid:durableId="819924857">
    <w:abstractNumId w:val="23"/>
  </w:num>
  <w:num w:numId="18" w16cid:durableId="1838038984">
    <w:abstractNumId w:val="28"/>
  </w:num>
  <w:num w:numId="19" w16cid:durableId="698091052">
    <w:abstractNumId w:val="41"/>
  </w:num>
  <w:num w:numId="20" w16cid:durableId="562371158">
    <w:abstractNumId w:val="22"/>
  </w:num>
  <w:num w:numId="21" w16cid:durableId="2096970289">
    <w:abstractNumId w:val="32"/>
  </w:num>
  <w:num w:numId="22" w16cid:durableId="1035499944">
    <w:abstractNumId w:val="34"/>
  </w:num>
  <w:num w:numId="23" w16cid:durableId="1119184236">
    <w:abstractNumId w:val="44"/>
  </w:num>
  <w:num w:numId="24" w16cid:durableId="484398498">
    <w:abstractNumId w:val="7"/>
  </w:num>
  <w:num w:numId="25" w16cid:durableId="1583178244">
    <w:abstractNumId w:val="26"/>
  </w:num>
  <w:num w:numId="26" w16cid:durableId="949627109">
    <w:abstractNumId w:val="40"/>
  </w:num>
  <w:num w:numId="27" w16cid:durableId="1886478085">
    <w:abstractNumId w:val="17"/>
  </w:num>
  <w:num w:numId="28" w16cid:durableId="1363358754">
    <w:abstractNumId w:val="1"/>
  </w:num>
  <w:num w:numId="29" w16cid:durableId="885143122">
    <w:abstractNumId w:val="4"/>
  </w:num>
  <w:num w:numId="30" w16cid:durableId="777220814">
    <w:abstractNumId w:val="14"/>
  </w:num>
  <w:num w:numId="31" w16cid:durableId="284506071">
    <w:abstractNumId w:val="8"/>
  </w:num>
  <w:num w:numId="32" w16cid:durableId="799962011">
    <w:abstractNumId w:val="46"/>
  </w:num>
  <w:num w:numId="33" w16cid:durableId="1119644649">
    <w:abstractNumId w:val="16"/>
  </w:num>
  <w:num w:numId="34" w16cid:durableId="845437929">
    <w:abstractNumId w:val="29"/>
  </w:num>
  <w:num w:numId="35" w16cid:durableId="1399405408">
    <w:abstractNumId w:val="35"/>
  </w:num>
  <w:num w:numId="36" w16cid:durableId="2001274990">
    <w:abstractNumId w:val="0"/>
  </w:num>
  <w:num w:numId="37" w16cid:durableId="2059737689">
    <w:abstractNumId w:val="19"/>
  </w:num>
  <w:num w:numId="38" w16cid:durableId="1847475420">
    <w:abstractNumId w:val="11"/>
  </w:num>
  <w:num w:numId="39" w16cid:durableId="2091077618">
    <w:abstractNumId w:val="31"/>
  </w:num>
  <w:num w:numId="40" w16cid:durableId="1111364352">
    <w:abstractNumId w:val="20"/>
  </w:num>
  <w:num w:numId="41" w16cid:durableId="2096052180">
    <w:abstractNumId w:val="13"/>
  </w:num>
  <w:num w:numId="42" w16cid:durableId="321548184">
    <w:abstractNumId w:val="21"/>
  </w:num>
  <w:num w:numId="43" w16cid:durableId="1755932962">
    <w:abstractNumId w:val="18"/>
  </w:num>
  <w:num w:numId="44" w16cid:durableId="1059130317">
    <w:abstractNumId w:val="38"/>
  </w:num>
  <w:num w:numId="45" w16cid:durableId="2052683620">
    <w:abstractNumId w:val="27"/>
  </w:num>
  <w:num w:numId="46" w16cid:durableId="1096286658">
    <w:abstractNumId w:val="33"/>
  </w:num>
  <w:num w:numId="47" w16cid:durableId="1469736826">
    <w:abstractNumId w:val="30"/>
  </w:num>
  <w:num w:numId="48" w16cid:durableId="205843045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rgUAs0MTbC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D3839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2227"/>
    <w:rsid w:val="00163511"/>
    <w:rsid w:val="00170319"/>
    <w:rsid w:val="00170BB1"/>
    <w:rsid w:val="00173081"/>
    <w:rsid w:val="00183EE5"/>
    <w:rsid w:val="001855D7"/>
    <w:rsid w:val="001962E5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1E2E"/>
    <w:rsid w:val="002F4B42"/>
    <w:rsid w:val="0030725D"/>
    <w:rsid w:val="0031051A"/>
    <w:rsid w:val="003401C7"/>
    <w:rsid w:val="0034037C"/>
    <w:rsid w:val="00352E47"/>
    <w:rsid w:val="00353E98"/>
    <w:rsid w:val="0035555D"/>
    <w:rsid w:val="003656CC"/>
    <w:rsid w:val="0036666D"/>
    <w:rsid w:val="00371CBD"/>
    <w:rsid w:val="00392DB7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E4F9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D7CDB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040BD"/>
    <w:rsid w:val="00630073"/>
    <w:rsid w:val="00640927"/>
    <w:rsid w:val="00644566"/>
    <w:rsid w:val="0064610C"/>
    <w:rsid w:val="0065120E"/>
    <w:rsid w:val="00660B85"/>
    <w:rsid w:val="0066519A"/>
    <w:rsid w:val="00666566"/>
    <w:rsid w:val="0068570F"/>
    <w:rsid w:val="0069056D"/>
    <w:rsid w:val="00690C40"/>
    <w:rsid w:val="00690C5B"/>
    <w:rsid w:val="00696A1F"/>
    <w:rsid w:val="006A29F3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23B2B"/>
    <w:rsid w:val="00756E09"/>
    <w:rsid w:val="00757297"/>
    <w:rsid w:val="00772B4C"/>
    <w:rsid w:val="00781541"/>
    <w:rsid w:val="0078177C"/>
    <w:rsid w:val="007C52B4"/>
    <w:rsid w:val="007C7CA0"/>
    <w:rsid w:val="007E1F1C"/>
    <w:rsid w:val="00802343"/>
    <w:rsid w:val="00805723"/>
    <w:rsid w:val="00807650"/>
    <w:rsid w:val="008157BC"/>
    <w:rsid w:val="00816AE4"/>
    <w:rsid w:val="00821271"/>
    <w:rsid w:val="008306EB"/>
    <w:rsid w:val="00836950"/>
    <w:rsid w:val="008555DA"/>
    <w:rsid w:val="00872E61"/>
    <w:rsid w:val="00877341"/>
    <w:rsid w:val="00877F77"/>
    <w:rsid w:val="0088260B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8F5373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77926"/>
    <w:rsid w:val="00986B24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380"/>
    <w:rsid w:val="00A01E5C"/>
    <w:rsid w:val="00A1225B"/>
    <w:rsid w:val="00A13C01"/>
    <w:rsid w:val="00A34609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5541"/>
    <w:rsid w:val="00B46628"/>
    <w:rsid w:val="00B474B7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E589A"/>
    <w:rsid w:val="00BF4D7C"/>
    <w:rsid w:val="00C02110"/>
    <w:rsid w:val="00C144B1"/>
    <w:rsid w:val="00C1739D"/>
    <w:rsid w:val="00C17B89"/>
    <w:rsid w:val="00C33239"/>
    <w:rsid w:val="00C3386A"/>
    <w:rsid w:val="00C34DC6"/>
    <w:rsid w:val="00C51479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1636"/>
    <w:rsid w:val="00D4307F"/>
    <w:rsid w:val="00D452B0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D2DEA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2B30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6272F"/>
    <w:rsid w:val="00F773F7"/>
    <w:rsid w:val="00F80BED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D35F2"/>
    <w:rsid w:val="002808DD"/>
    <w:rsid w:val="00293436"/>
    <w:rsid w:val="00326978"/>
    <w:rsid w:val="00327130"/>
    <w:rsid w:val="00361FD1"/>
    <w:rsid w:val="003B1260"/>
    <w:rsid w:val="004F0EEE"/>
    <w:rsid w:val="00563D16"/>
    <w:rsid w:val="005D5EC7"/>
    <w:rsid w:val="006A3405"/>
    <w:rsid w:val="006D4E5C"/>
    <w:rsid w:val="006E5C43"/>
    <w:rsid w:val="00722673"/>
    <w:rsid w:val="0078378C"/>
    <w:rsid w:val="00830C27"/>
    <w:rsid w:val="008555DA"/>
    <w:rsid w:val="00877BD9"/>
    <w:rsid w:val="0090649C"/>
    <w:rsid w:val="00A33F32"/>
    <w:rsid w:val="00CC4D33"/>
    <w:rsid w:val="00D224FB"/>
    <w:rsid w:val="00E25223"/>
    <w:rsid w:val="00EF40B8"/>
    <w:rsid w:val="00F4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mydata xmlns="NQF">
  <Institution/>
  <College/>
  <Program/>
</mydata>
</file>

<file path=customXml/itemProps1.xml><?xml version="1.0" encoding="utf-8"?>
<ds:datastoreItem xmlns:ds="http://schemas.openxmlformats.org/officeDocument/2006/customXml" ds:itemID="{C6DE9CF4-9C8F-4B3C-9CEB-432CDF08F4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4</Pages>
  <Words>596</Words>
  <Characters>3679</Characters>
  <Application>Microsoft Office Word</Application>
  <DocSecurity>0</DocSecurity>
  <Lines>229</Lines>
  <Paragraphs>1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26</cp:revision>
  <cp:lastPrinted>2023-06-20T08:35:00Z</cp:lastPrinted>
  <dcterms:created xsi:type="dcterms:W3CDTF">2022-10-23T13:51:00Z</dcterms:created>
  <dcterms:modified xsi:type="dcterms:W3CDTF">2024-06-30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